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cover-letter-for-professor-position"/>
    <w:p>
      <w:pPr>
        <w:pStyle w:val="Heading1"/>
      </w:pPr>
      <w:r>
        <w:t xml:space="preserve">Cover Letter for Professo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At the heart of India Bangalore’s academic and technological vibrancy lies an unparalleled opportunity to shape the future through education and innovation. As a dedicated scholar with over [X years] of experience in academia, I am writing to express my keen interest in the Professor position at [University/Institution Name] in India Bangalore. This role represents not only a professional milestone but also a profound alignment with my mission to contribute to the intellectual and societal advancement of this dynamic region.</w:t>
      </w:r>
    </w:p>
    <w:bookmarkStart w:id="20" w:name="X1285bfc9f0ae8413e5cebfe43bbd8c88b4139af"/>
    <w:p>
      <w:pPr>
        <w:pStyle w:val="Heading2"/>
      </w:pPr>
      <w:r>
        <w:t xml:space="preserve">Academic Excellence and Research Expertise</w:t>
      </w:r>
    </w:p>
    <w:p>
      <w:pPr>
        <w:pStyle w:val="FirstParagraph"/>
      </w:pPr>
      <w:r>
        <w:t xml:space="preserve">My academic journey has been defined by a commitment to excellence in research, teaching, and mentorship. I hold a [Ph.D./Doctorate] in [Your Field of Study] from [Your University], where my dissertation on [Specific Research Topic] earned recognition for its originality and impact. Throughout my career, I have published extensively in peer-reviewed journals such as [Journal Names], with a particular focus on areas like [Key Research Areas]. These contributions have not only advanced knowledge in my field but also addressed pressing global challenges, including [Mention Specific Issues, e.g., sustainable development, AI ethics, etc.].</w:t>
      </w:r>
      <w:r>
        <w:br/>
      </w:r>
      <w:r>
        <w:br/>
      </w:r>
      <w:r>
        <w:t xml:space="preserve">In India Bangalore, where the convergence of technology and academia is redefining innovation, I am eager to leverage my expertise in [Specific Research Area] to collaborate with institutions like yours. My work on [Example Project or Initiative] has already established partnerships with organizations such as [Name of Organizations], and I am confident that similar opportunities exist within the vibrant ecosystem of India Bangalore.</w:t>
      </w:r>
    </w:p>
    <w:bookmarkEnd w:id="20"/>
    <w:bookmarkStart w:id="21" w:name="teaching-philosophy-and-mentorship"/>
    <w:p>
      <w:pPr>
        <w:pStyle w:val="Heading2"/>
      </w:pPr>
      <w:r>
        <w:t xml:space="preserve">Teaching Philosophy and Mentorship</w:t>
      </w:r>
    </w:p>
    <w:p>
      <w:pPr>
        <w:pStyle w:val="FirstParagraph"/>
      </w:pPr>
      <w:r>
        <w:t xml:space="preserve">As a Professor, I believe in fostering a learning environment that nurtures critical thinking, creativity, and ethical responsibility. My teaching philosophy is rooted in the belief that education is not merely about transferring knowledge but about empowering students to become agents of change. At [Previous Institution], I designed and led courses on [Course Names], integrating interdisciplinary approaches and real-world case studies to engage learners from diverse backgrounds.</w:t>
      </w:r>
      <w:r>
        <w:br/>
      </w:r>
      <w:r>
        <w:br/>
      </w:r>
      <w:r>
        <w:t xml:space="preserve">In India Bangalore, where the demand for skilled professionals in STEM, humanities, and social sciences is growing exponentially, I aim to develop curricula that reflect both global standards and local needs. For instance, my recent initiative to incorporate [Specific Teaching Method or Tool] into undergraduate programs has significantly improved student outcomes. I am particularly excited about the prospect of contributing to India Bangalore’s educational landscape by bridging theoretical concepts with practical applications that address the region’s unique socio-economic challenges.</w:t>
      </w:r>
    </w:p>
    <w:bookmarkEnd w:id="21"/>
    <w:bookmarkStart w:id="22" w:name="Xf9413943c9b20f5eb8d91e053d7545d7f23398d"/>
    <w:p>
      <w:pPr>
        <w:pStyle w:val="Heading2"/>
      </w:pPr>
      <w:r>
        <w:t xml:space="preserve">Alignment with India Bangalore’s Academic Vision</w:t>
      </w:r>
    </w:p>
    <w:p>
      <w:pPr>
        <w:pStyle w:val="FirstParagraph"/>
      </w:pPr>
      <w:r>
        <w:t xml:space="preserve">India Bangalore, often referred to as the "Silicon Valley of India," is a hub of innovation, cultural diversity, and academic excellence. The city’s universities and research institutions are at the forefront of global advancements in technology, healthcare, and environmental sustainability. As a Professor in this environment, I am motivated to contribute to initiatives that align with these goals while fostering cross-cultural dialogue and collaboration.</w:t>
      </w:r>
      <w:r>
        <w:br/>
      </w:r>
      <w:r>
        <w:br/>
      </w:r>
      <w:r>
        <w:t xml:space="preserve">My experience working with international teams has equipped me to navigate diverse academic contexts, a skill that I believe is crucial for thriving in India Bangalore’s multicultural setting. For example, during my tenure at [Previous Institution], I led a research project on [Project Name] that involved partnerships with institutions in Asia, Europe, and North America. This experience underscored the importance of adaptability and innovation—qualities I aim to bring to your institution as we work together to address complex global issues.</w:t>
      </w:r>
    </w:p>
    <w:bookmarkEnd w:id="22"/>
    <w:bookmarkStart w:id="23" w:name="commitment-to-community-engagement"/>
    <w:p>
      <w:pPr>
        <w:pStyle w:val="Heading2"/>
      </w:pPr>
      <w:r>
        <w:t xml:space="preserve">Commitment to Community Engagement</w:t>
      </w:r>
    </w:p>
    <w:p>
      <w:pPr>
        <w:pStyle w:val="FirstParagraph"/>
      </w:pPr>
      <w:r>
        <w:t xml:space="preserve">Beyond the classroom and laboratory, I am deeply committed to community engagement. In India Bangalore, where the interplay between academia and industry is a cornerstone of progress, I have actively participated in programs that connect students with local industries and NGOs. For instance, my work with [Organization Name] to develop [Specific Program or Initiative] has empowered over [Number] students to apply their skills to real-world problems.</w:t>
      </w:r>
      <w:r>
        <w:br/>
      </w:r>
      <w:r>
        <w:br/>
      </w:r>
      <w:r>
        <w:t xml:space="preserve">I am also passionate about promoting gender equality and inclusivity in higher education. As a mentor, I have supported underrepresented groups through initiatives such as [Program Name], which has helped increase retention rates among female students in STEM fields. In India Bangalore, where these issues are particularly pertinent, I aim to continue this work by advocating for policies that ensure equitable access to education and research opportunities.</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dedication to teaching make me a strong candidate for the Professor position at [University/Institution Name] in India Bangalore. I am eager to contribute to your institution’s mission of excellence while collaborating with faculty and students to drive meaningful impact. Thank you for considering my application. I look forward to the opportunity to discuss how my vision aligns with your goals and how we can work together to shape the future of education and research in this remarkable region.</w:t>
      </w:r>
      <w:r>
        <w:br/>
      </w:r>
      <w:r>
        <w:br/>
      </w: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ndia Bangalore</dc:title>
  <dc:creator/>
  <dc:language>en</dc:language>
  <cp:keywords/>
  <dcterms:created xsi:type="dcterms:W3CDTF">2026-07-23T07:14:50Z</dcterms:created>
  <dcterms:modified xsi:type="dcterms:W3CDTF">2026-07-23T07:14:50Z</dcterms:modified>
</cp:coreProperties>
</file>

<file path=docProps/custom.xml><?xml version="1.0" encoding="utf-8"?>
<Properties xmlns="http://schemas.openxmlformats.org/officeDocument/2006/custom-properties" xmlns:vt="http://schemas.openxmlformats.org/officeDocument/2006/docPropsVTypes"/>
</file>